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1548" w:rsidRDefault="00622B27">
      <w:pPr>
        <w:pStyle w:val="BodyText"/>
        <w:spacing w:before="0"/>
        <w:ind w:left="127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>
            <wp:extent cx="5540901" cy="688848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40901" cy="68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548" w:rsidRDefault="00681548">
      <w:pPr>
        <w:pStyle w:val="BodyText"/>
        <w:spacing w:before="10"/>
        <w:rPr>
          <w:rFonts w:ascii="Times New Roman"/>
          <w:sz w:val="14"/>
        </w:rPr>
      </w:pPr>
    </w:p>
    <w:p w:rsidR="00681548" w:rsidRDefault="00622B27">
      <w:pPr>
        <w:spacing w:before="100" w:line="437" w:lineRule="exact"/>
        <w:ind w:left="2226"/>
        <w:rPr>
          <w:b/>
          <w:sz w:val="36"/>
        </w:rPr>
      </w:pPr>
      <w:r>
        <w:rPr>
          <w:b/>
          <w:sz w:val="36"/>
        </w:rPr>
        <w:t>COLORADO STATE CHAPTER – Donation Form</w:t>
      </w:r>
    </w:p>
    <w:p w:rsidR="00681548" w:rsidRDefault="00622B27">
      <w:pPr>
        <w:spacing w:line="242" w:lineRule="exact"/>
        <w:ind w:left="2140"/>
        <w:rPr>
          <w:b/>
          <w:sz w:val="20"/>
        </w:rPr>
      </w:pPr>
      <w:r>
        <w:rPr>
          <w:b/>
          <w:sz w:val="20"/>
        </w:rPr>
        <w:t>(Please use this form for any Individual and Chapter Donations to CO State Projects)</w:t>
      </w:r>
    </w:p>
    <w:p w:rsidR="00681548" w:rsidRDefault="00622B27">
      <w:pPr>
        <w:tabs>
          <w:tab w:val="left" w:pos="7357"/>
          <w:tab w:val="left" w:pos="10064"/>
        </w:tabs>
        <w:spacing w:before="189"/>
        <w:ind w:left="891"/>
        <w:rPr>
          <w:rFonts w:ascii="Times New Roman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96" type="#_x0000_t202" style="position:absolute;left:0;text-align:left;margin-left:1in;margin-top:27.4pt;width:10.9pt;height:19.95pt;z-index:-5512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rPr>
          <w:b/>
          <w:sz w:val="28"/>
        </w:rPr>
        <w:t xml:space="preserve">COLORADO STATE </w:t>
      </w:r>
      <w:proofErr w:type="gramStart"/>
      <w:r>
        <w:rPr>
          <w:b/>
          <w:sz w:val="28"/>
        </w:rPr>
        <w:t xml:space="preserve">PROJECTS </w:t>
      </w:r>
      <w:r>
        <w:rPr>
          <w:b/>
          <w:spacing w:val="-19"/>
        </w:rPr>
        <w:t xml:space="preserve"> </w:t>
      </w:r>
      <w:r>
        <w:rPr>
          <w:b/>
        </w:rPr>
        <w:t>Individual</w:t>
      </w:r>
      <w:proofErr w:type="gramEnd"/>
      <w:r>
        <w:rPr>
          <w:b/>
          <w:spacing w:val="-5"/>
        </w:rPr>
        <w:t xml:space="preserve"> </w:t>
      </w:r>
      <w:r>
        <w:rPr>
          <w:b/>
        </w:rPr>
        <w:t>Donation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  <w:r>
        <w:rPr>
          <w:b/>
        </w:rPr>
        <w:t>Chapter</w:t>
      </w:r>
      <w:r>
        <w:rPr>
          <w:b/>
          <w:spacing w:val="-10"/>
        </w:rPr>
        <w:t xml:space="preserve"> </w:t>
      </w:r>
      <w:r>
        <w:rPr>
          <w:b/>
        </w:rPr>
        <w:t xml:space="preserve">Donation </w:t>
      </w:r>
      <w:r>
        <w:rPr>
          <w:rFonts w:ascii="Times New Roman"/>
          <w:u w:val="thick"/>
        </w:rPr>
        <w:t xml:space="preserve"> </w:t>
      </w:r>
      <w:r>
        <w:rPr>
          <w:rFonts w:ascii="Times New Roman"/>
          <w:u w:val="thick"/>
        </w:rPr>
        <w:tab/>
      </w:r>
    </w:p>
    <w:p w:rsidR="00681548" w:rsidRDefault="00622B27">
      <w:pPr>
        <w:tabs>
          <w:tab w:val="left" w:pos="8139"/>
          <w:tab w:val="left" w:pos="10933"/>
        </w:tabs>
        <w:spacing w:before="156" w:line="235" w:lineRule="auto"/>
        <w:ind w:left="1300" w:right="304"/>
        <w:rPr>
          <w:sz w:val="18"/>
        </w:rPr>
      </w:pPr>
      <w:r>
        <w:pict>
          <v:shape id="_x0000_s1095" type="#_x0000_t202" style="position:absolute;left:0;text-align:left;margin-left:1in;margin-top:35.15pt;width:10.9pt;height:19.95pt;z-index:-5488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group id="_x0000_s1092" style="position:absolute;left:0;text-align:left;margin-left:67.95pt;margin-top:4.35pt;width:18pt;height:18pt;z-index:1408;mso-position-horizontal-relative:page" coordorigin="1359,87" coordsize="360,360">
            <v:rect id="_x0000_s1094" style="position:absolute;left:1359;top:87;width:360;height:360" stroked="f"/>
            <v:rect id="_x0000_s1093" style="position:absolute;left:1369;top:97;width:340;height:340" filled="f" strokeweight=".35261mm"/>
            <w10:wrap anchorx="page"/>
          </v:group>
        </w:pict>
      </w:r>
      <w:r>
        <w:rPr>
          <w:b/>
        </w:rPr>
        <w:t xml:space="preserve">Colorado State Scholarship Fund </w:t>
      </w:r>
      <w:r>
        <w:t>(CSSF)</w:t>
      </w:r>
      <w:r>
        <w:rPr>
          <w:spacing w:val="-26"/>
        </w:rPr>
        <w:t xml:space="preserve"> </w:t>
      </w:r>
      <w:r>
        <w:t>Fund</w:t>
      </w:r>
      <w:r>
        <w:rPr>
          <w:spacing w:val="-4"/>
        </w:rPr>
        <w:t xml:space="preserve"> </w:t>
      </w:r>
      <w:r>
        <w:t>#7713</w:t>
      </w:r>
      <w:r>
        <w:tab/>
        <w:t>$</w:t>
      </w:r>
      <w:r>
        <w:rPr>
          <w:u w:val="single"/>
        </w:rPr>
        <w:tab/>
      </w:r>
      <w:r>
        <w:t xml:space="preserve"> (</w:t>
      </w:r>
      <w:r>
        <w:rPr>
          <w:sz w:val="18"/>
        </w:rPr>
        <w:t>Primarily for S</w:t>
      </w:r>
      <w:r>
        <w:rPr>
          <w:sz w:val="18"/>
        </w:rPr>
        <w:t>tudents seeking Non-Traditional</w:t>
      </w:r>
      <w:r>
        <w:rPr>
          <w:spacing w:val="-17"/>
          <w:sz w:val="18"/>
        </w:rPr>
        <w:t xml:space="preserve"> D</w:t>
      </w:r>
      <w:r>
        <w:rPr>
          <w:sz w:val="18"/>
        </w:rPr>
        <w:t>egrees)</w:t>
      </w:r>
    </w:p>
    <w:p w:rsidR="00681548" w:rsidRDefault="00622B27">
      <w:pPr>
        <w:tabs>
          <w:tab w:val="left" w:pos="8139"/>
          <w:tab w:val="left" w:pos="10933"/>
        </w:tabs>
        <w:spacing w:before="161"/>
        <w:ind w:left="1300"/>
        <w:rPr>
          <w:rFonts w:ascii="Times New Roman"/>
        </w:rPr>
      </w:pPr>
      <w:r>
        <w:pict>
          <v:group id="_x0000_s1089" style="position:absolute;left:0;text-align:left;margin-left:67.95pt;margin-top:4.4pt;width:18pt;height:18pt;z-index:1432;mso-position-horizontal-relative:page" coordorigin="1359,88" coordsize="360,360">
            <v:rect id="_x0000_s1091" style="position:absolute;left:1359;top:87;width:360;height:360" stroked="f"/>
            <v:rect id="_x0000_s1090" style="position:absolute;left:1369;top:97;width:340;height:340" filled="f" strokeweight=".35261mm"/>
            <w10:wrap anchorx="page"/>
          </v:group>
        </w:pict>
      </w:r>
      <w:r>
        <w:rPr>
          <w:b/>
        </w:rPr>
        <w:t xml:space="preserve">Colorado </w:t>
      </w:r>
      <w:proofErr w:type="spellStart"/>
      <w:r>
        <w:rPr>
          <w:b/>
        </w:rPr>
        <w:t>Cottey</w:t>
      </w:r>
      <w:proofErr w:type="spellEnd"/>
      <w:r>
        <w:rPr>
          <w:b/>
        </w:rPr>
        <w:t xml:space="preserve"> Scholarship Fund </w:t>
      </w:r>
      <w:r>
        <w:t>(CCSF)</w:t>
      </w:r>
      <w:r>
        <w:rPr>
          <w:spacing w:val="-27"/>
        </w:rPr>
        <w:t xml:space="preserve"> </w:t>
      </w:r>
      <w:r>
        <w:t>Fund</w:t>
      </w:r>
      <w:r>
        <w:rPr>
          <w:spacing w:val="-5"/>
        </w:rPr>
        <w:t xml:space="preserve"> </w:t>
      </w:r>
      <w:r>
        <w:t>#8074</w:t>
      </w:r>
      <w:r>
        <w:tab/>
        <w:t>$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681548" w:rsidRDefault="00622B27">
      <w:pPr>
        <w:ind w:left="1300"/>
        <w:rPr>
          <w:sz w:val="18"/>
        </w:rPr>
      </w:pPr>
      <w:r>
        <w:rPr>
          <w:sz w:val="18"/>
        </w:rPr>
        <w:t xml:space="preserve">(Colorado </w:t>
      </w:r>
      <w:proofErr w:type="spellStart"/>
      <w:r>
        <w:rPr>
          <w:sz w:val="18"/>
        </w:rPr>
        <w:t>Cottey</w:t>
      </w:r>
      <w:proofErr w:type="spellEnd"/>
      <w:r>
        <w:rPr>
          <w:sz w:val="18"/>
        </w:rPr>
        <w:t xml:space="preserve"> Students)</w:t>
      </w:r>
    </w:p>
    <w:p w:rsidR="00622B27" w:rsidRDefault="00622B27">
      <w:pPr>
        <w:ind w:left="1300"/>
        <w:rPr>
          <w:sz w:val="18"/>
        </w:rPr>
      </w:pPr>
    </w:p>
    <w:p w:rsidR="00622B27" w:rsidRDefault="00622B27" w:rsidP="00622B27">
      <w:pPr>
        <w:ind w:left="900"/>
        <w:rPr>
          <w:sz w:val="18"/>
        </w:rPr>
      </w:pPr>
      <w:r>
        <w:rPr>
          <w:b/>
          <w:sz w:val="28"/>
        </w:rPr>
        <w:t xml:space="preserve">INTERNATIONAL </w:t>
      </w:r>
      <w:proofErr w:type="gramStart"/>
      <w:r>
        <w:rPr>
          <w:b/>
          <w:sz w:val="28"/>
        </w:rPr>
        <w:t>PROJECTS</w:t>
      </w:r>
      <w:r>
        <w:rPr>
          <w:b/>
          <w:sz w:val="28"/>
        </w:rPr>
        <w:t xml:space="preserve">  </w:t>
      </w:r>
      <w:r w:rsidRPr="00622B27">
        <w:rPr>
          <w:i/>
          <w:sz w:val="18"/>
          <w:szCs w:val="18"/>
        </w:rPr>
        <w:t>(</w:t>
      </w:r>
      <w:proofErr w:type="gramEnd"/>
      <w:r w:rsidRPr="00622B27">
        <w:rPr>
          <w:i/>
          <w:sz w:val="18"/>
          <w:szCs w:val="18"/>
        </w:rPr>
        <w:t>Individual Donation Form for International Projects can be found at www.peointernational.org)</w:t>
      </w:r>
    </w:p>
    <w:p w:rsidR="00681548" w:rsidRDefault="00681548">
      <w:pPr>
        <w:spacing w:before="9"/>
        <w:rPr>
          <w:sz w:val="9"/>
        </w:rPr>
      </w:pPr>
    </w:p>
    <w:p w:rsidR="00681548" w:rsidRDefault="00681548">
      <w:pPr>
        <w:rPr>
          <w:sz w:val="9"/>
        </w:rPr>
        <w:sectPr w:rsidR="00681548">
          <w:type w:val="continuous"/>
          <w:pgSz w:w="12240" w:h="15840"/>
          <w:pgMar w:top="0" w:right="500" w:bottom="280" w:left="500" w:header="720" w:footer="720" w:gutter="0"/>
          <w:cols w:space="720"/>
        </w:sectPr>
      </w:pPr>
    </w:p>
    <w:p w:rsidR="00681548" w:rsidRDefault="00622B27">
      <w:pPr>
        <w:pStyle w:val="Heading1"/>
        <w:tabs>
          <w:tab w:val="left" w:pos="4237"/>
        </w:tabs>
        <w:spacing w:before="99"/>
        <w:ind w:left="1300"/>
        <w:rPr>
          <w:rFonts w:ascii="Times New Roman"/>
          <w:b w:val="0"/>
        </w:rPr>
      </w:pPr>
      <w:r>
        <w:t>Chapter</w:t>
      </w:r>
      <w:r>
        <w:rPr>
          <w:spacing w:val="1"/>
        </w:rPr>
        <w:t xml:space="preserve"> </w:t>
      </w:r>
      <w:r>
        <w:rPr>
          <w:rFonts w:ascii="Times New Roman"/>
          <w:b w:val="0"/>
          <w:w w:val="99"/>
          <w:u w:val="thick"/>
        </w:rPr>
        <w:t xml:space="preserve"> </w:t>
      </w:r>
      <w:r>
        <w:rPr>
          <w:rFonts w:ascii="Times New Roman"/>
          <w:b w:val="0"/>
          <w:u w:val="thick"/>
        </w:rPr>
        <w:tab/>
      </w:r>
    </w:p>
    <w:p w:rsidR="00681548" w:rsidRDefault="00622B27">
      <w:pPr>
        <w:tabs>
          <w:tab w:val="left" w:pos="3309"/>
          <w:tab w:val="left" w:pos="5955"/>
        </w:tabs>
        <w:spacing w:before="108" w:line="338" w:lineRule="exact"/>
        <w:ind w:left="151"/>
        <w:rPr>
          <w:rFonts w:ascii="Times New Roman"/>
          <w:sz w:val="28"/>
        </w:rPr>
      </w:pPr>
      <w:r>
        <w:br w:type="column"/>
      </w:r>
      <w:r>
        <w:rPr>
          <w:b/>
          <w:sz w:val="28"/>
        </w:rPr>
        <w:t>City</w:t>
      </w:r>
      <w:r>
        <w:rPr>
          <w:b/>
          <w:sz w:val="28"/>
          <w:u w:val="thick"/>
        </w:rPr>
        <w:t xml:space="preserve"> </w:t>
      </w:r>
      <w:r>
        <w:rPr>
          <w:b/>
          <w:sz w:val="28"/>
          <w:u w:val="thick"/>
        </w:rPr>
        <w:tab/>
      </w:r>
      <w:r>
        <w:rPr>
          <w:b/>
          <w:sz w:val="28"/>
        </w:rPr>
        <w:t>Date</w:t>
      </w:r>
      <w:r>
        <w:rPr>
          <w:b/>
          <w:spacing w:val="-21"/>
          <w:sz w:val="28"/>
        </w:rPr>
        <w:t xml:space="preserve"> </w:t>
      </w:r>
      <w:r>
        <w:rPr>
          <w:rFonts w:ascii="Times New Roman"/>
          <w:w w:val="99"/>
          <w:sz w:val="28"/>
          <w:u w:val="thick"/>
        </w:rPr>
        <w:t xml:space="preserve"> </w:t>
      </w:r>
      <w:r>
        <w:rPr>
          <w:rFonts w:ascii="Times New Roman"/>
          <w:sz w:val="28"/>
          <w:u w:val="thick"/>
        </w:rPr>
        <w:tab/>
      </w:r>
    </w:p>
    <w:p w:rsidR="00681548" w:rsidRPr="00622B27" w:rsidRDefault="00622B27" w:rsidP="00622B27">
      <w:pPr>
        <w:spacing w:line="192" w:lineRule="exact"/>
        <w:ind w:left="2148"/>
        <w:rPr>
          <w:b/>
          <w:sz w:val="16"/>
        </w:rPr>
        <w:sectPr w:rsidR="00681548" w:rsidRPr="00622B27">
          <w:type w:val="continuous"/>
          <w:pgSz w:w="12240" w:h="15840"/>
          <w:pgMar w:top="0" w:right="500" w:bottom="280" w:left="500" w:header="720" w:footer="720" w:gutter="0"/>
          <w:cols w:num="2" w:space="720" w:equalWidth="0">
            <w:col w:w="4238" w:space="40"/>
            <w:col w:w="6962"/>
          </w:cols>
        </w:sectPr>
      </w:pPr>
      <w:r>
        <w:rPr>
          <w:b/>
          <w:sz w:val="16"/>
        </w:rPr>
        <w:t>(Must be postmarked by 2-20-20 for Chapter Gift List 2019-2020)</w:t>
      </w:r>
    </w:p>
    <w:p w:rsidR="00681548" w:rsidRDefault="00622B27" w:rsidP="00622B27">
      <w:pPr>
        <w:spacing w:before="8"/>
        <w:rPr>
          <w:b/>
          <w:sz w:val="18"/>
        </w:rPr>
      </w:pPr>
      <w:r>
        <w:pict>
          <v:shape id="_x0000_s1088" type="#_x0000_t202" style="position:absolute;margin-left:1in;margin-top:11.9pt;width:10.9pt;height:19.95pt;z-index:-5464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group id="_x0000_s1085" style="position:absolute;margin-left:67.95pt;margin-top:13.1pt;width:18pt;height:18pt;z-index:1456;mso-position-horizontal-relative:page" coordorigin="1359,262" coordsize="360,360">
            <v:rect id="_x0000_s1087" style="position:absolute;left:1359;top:261;width:360;height:360" stroked="f"/>
            <v:rect id="_x0000_s1086" style="position:absolute;left:1369;top:271;width:340;height:340" filled="f" strokeweight=".35261mm"/>
            <w10:wrap anchorx="page"/>
          </v:group>
        </w:pict>
      </w:r>
    </w:p>
    <w:p w:rsidR="00681548" w:rsidRDefault="00622B27">
      <w:pPr>
        <w:tabs>
          <w:tab w:val="left" w:pos="8140"/>
          <w:tab w:val="left" w:pos="10933"/>
        </w:tabs>
        <w:spacing w:before="150"/>
        <w:ind w:left="1300"/>
        <w:rPr>
          <w:rFonts w:ascii="Times New Roman"/>
        </w:rPr>
      </w:pPr>
      <w:r>
        <w:pict>
          <v:shape id="_x0000_s1084" type="#_x0000_t202" style="position:absolute;left:0;text-align:left;margin-left:1in;margin-top:23.55pt;width:10.9pt;height:19.95pt;z-index:-5440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rPr>
          <w:b/>
        </w:rPr>
        <w:t>Educational Loan</w:t>
      </w:r>
      <w:r>
        <w:rPr>
          <w:b/>
          <w:spacing w:val="-12"/>
        </w:rPr>
        <w:t xml:space="preserve"> </w:t>
      </w:r>
      <w:r>
        <w:rPr>
          <w:b/>
        </w:rPr>
        <w:t>Fund</w:t>
      </w:r>
      <w:r>
        <w:rPr>
          <w:b/>
          <w:spacing w:val="-1"/>
        </w:rPr>
        <w:t xml:space="preserve"> </w:t>
      </w:r>
      <w:r>
        <w:t>(ELF)</w:t>
      </w:r>
      <w:r>
        <w:tab/>
        <w:t>$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681548" w:rsidRDefault="00622B27">
      <w:pPr>
        <w:tabs>
          <w:tab w:val="left" w:pos="8140"/>
          <w:tab w:val="left" w:pos="10933"/>
        </w:tabs>
        <w:spacing w:before="192"/>
        <w:ind w:left="1300"/>
        <w:rPr>
          <w:rFonts w:ascii="Times New Roman"/>
        </w:rPr>
      </w:pPr>
      <w:r>
        <w:pict>
          <v:shape id="_x0000_s1083" type="#_x0000_t202" style="position:absolute;left:0;text-align:left;margin-left:108pt;margin-top:25.65pt;width:10.9pt;height:19.95pt;z-index:-5416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bookmarkStart w:id="0" w:name="_GoBack"/>
      <w:r>
        <w:pict>
          <v:group id="_x0000_s1080" style="position:absolute;left:0;text-align:left;margin-left:67.95pt;margin-top:6.7pt;width:18pt;height:18pt;z-index:1480;mso-position-horizontal-relative:page" coordorigin="1359,134" coordsize="360,360">
            <v:rect id="_x0000_s1082" style="position:absolute;left:1359;top:134;width:360;height:360" stroked="f"/>
            <v:rect id="_x0000_s1081" style="position:absolute;left:1369;top:144;width:340;height:340" filled="f" strokeweight=".35261mm"/>
            <w10:wrap anchorx="page"/>
          </v:group>
        </w:pict>
      </w:r>
      <w:bookmarkEnd w:id="0"/>
      <w:r>
        <w:rPr>
          <w:b/>
        </w:rPr>
        <w:t>International Peac</w:t>
      </w:r>
      <w:r>
        <w:rPr>
          <w:b/>
        </w:rPr>
        <w:t>e</w:t>
      </w:r>
      <w:r>
        <w:rPr>
          <w:b/>
          <w:spacing w:val="-13"/>
        </w:rPr>
        <w:t xml:space="preserve"> </w:t>
      </w:r>
      <w:r>
        <w:rPr>
          <w:b/>
        </w:rPr>
        <w:t>Scholarship</w:t>
      </w:r>
      <w:r>
        <w:rPr>
          <w:b/>
          <w:spacing w:val="-5"/>
        </w:rPr>
        <w:t xml:space="preserve"> </w:t>
      </w:r>
      <w:r>
        <w:t>(IPS)</w:t>
      </w:r>
      <w:r>
        <w:tab/>
        <w:t>$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681548" w:rsidRDefault="00622B27">
      <w:pPr>
        <w:pStyle w:val="BodyText"/>
        <w:spacing w:before="192"/>
        <w:ind w:left="2020"/>
      </w:pPr>
      <w:r>
        <w:pict>
          <v:shape id="_x0000_s1079" type="#_x0000_t202" style="position:absolute;left:0;text-align:left;margin-left:1in;margin-top:25.85pt;width:10.9pt;height:19.95pt;z-index:-5392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group id="_x0000_s1076" style="position:absolute;left:0;text-align:left;margin-left:104.45pt;margin-top:5.25pt;width:18pt;height:18pt;z-index:1504;mso-position-horizontal-relative:page" coordorigin="2089,105" coordsize="360,360">
            <v:rect id="_x0000_s1078" style="position:absolute;left:2089;top:105;width:360;height:360" stroked="f"/>
            <v:rect id="_x0000_s1077" style="position:absolute;left:2099;top:115;width:340;height:340" filled="f" strokeweight=".35261mm"/>
            <w10:wrap anchorx="page"/>
          </v:group>
        </w:pict>
      </w:r>
      <w:r>
        <w:t>PIP – Include Partner in Peace form for gift of $500 or over</w:t>
      </w:r>
    </w:p>
    <w:p w:rsidR="00681548" w:rsidRDefault="00622B27">
      <w:pPr>
        <w:tabs>
          <w:tab w:val="left" w:pos="8139"/>
          <w:tab w:val="left" w:pos="10933"/>
        </w:tabs>
        <w:spacing w:before="193"/>
        <w:ind w:left="1299"/>
        <w:rPr>
          <w:rFonts w:ascii="Times New Roman"/>
        </w:rPr>
      </w:pPr>
      <w:r>
        <w:pict>
          <v:group id="_x0000_s1073" style="position:absolute;left:0;text-align:left;margin-left:67.95pt;margin-top:5.3pt;width:18pt;height:18pt;z-index:1528;mso-position-horizontal-relative:page" coordorigin="1359,106" coordsize="360,360">
            <v:rect id="_x0000_s1075" style="position:absolute;left:1359;top:105;width:360;height:360" stroked="f"/>
            <v:rect id="_x0000_s1074" style="position:absolute;left:1369;top:115;width:340;height:340" filled="f" strokeweight=".35261mm"/>
            <w10:wrap anchorx="page"/>
          </v:group>
        </w:pict>
      </w:r>
      <w:r>
        <w:rPr>
          <w:b/>
        </w:rPr>
        <w:t>Program for Continuing</w:t>
      </w:r>
      <w:r>
        <w:rPr>
          <w:b/>
          <w:spacing w:val="-18"/>
        </w:rPr>
        <w:t xml:space="preserve"> </w:t>
      </w:r>
      <w:r>
        <w:rPr>
          <w:b/>
        </w:rPr>
        <w:t>Education</w:t>
      </w:r>
      <w:r>
        <w:rPr>
          <w:b/>
          <w:spacing w:val="-6"/>
        </w:rPr>
        <w:t xml:space="preserve"> </w:t>
      </w:r>
      <w:r>
        <w:t>(PCE)</w:t>
      </w:r>
      <w:r>
        <w:tab/>
        <w:t>$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681548" w:rsidRDefault="00681548">
      <w:pPr>
        <w:pStyle w:val="BodyText"/>
        <w:spacing w:before="4"/>
        <w:rPr>
          <w:rFonts w:ascii="Times New Roman"/>
          <w:sz w:val="18"/>
        </w:rPr>
      </w:pPr>
    </w:p>
    <w:p w:rsidR="00681548" w:rsidRDefault="00622B27">
      <w:pPr>
        <w:tabs>
          <w:tab w:val="left" w:pos="8139"/>
          <w:tab w:val="left" w:pos="10933"/>
        </w:tabs>
        <w:spacing w:before="101"/>
        <w:ind w:left="1300"/>
        <w:rPr>
          <w:rFonts w:ascii="Times New Roman"/>
        </w:rPr>
      </w:pPr>
      <w:r>
        <w:pict>
          <v:shape id="_x0000_s1072" type="#_x0000_t202" style="position:absolute;left:0;text-align:left;margin-left:1in;margin-top:-1.95pt;width:10.9pt;height:19.95pt;z-index:-5368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shape id="_x0000_s1071" type="#_x0000_t202" style="position:absolute;left:0;text-align:left;margin-left:108pt;margin-top:21.1pt;width:10.9pt;height:19.95pt;z-index:-5344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group id="_x0000_s1068" style="position:absolute;left:0;text-align:left;margin-left:67.95pt;margin-top:1.3pt;width:18pt;height:18pt;z-index:1552;mso-position-horizontal-relative:page" coordorigin="1359,26" coordsize="360,360">
            <v:rect id="_x0000_s1070" style="position:absolute;left:1359;top:25;width:360;height:360" stroked="f"/>
            <v:rect id="_x0000_s1069" style="position:absolute;left:1369;top:35;width:340;height:340" filled="f" strokeweight=".35261mm"/>
            <w10:wrap anchorx="page"/>
          </v:group>
        </w:pict>
      </w:r>
      <w:r>
        <w:rPr>
          <w:b/>
        </w:rPr>
        <w:t>P.E.O. Scholar</w:t>
      </w:r>
      <w:r>
        <w:rPr>
          <w:b/>
          <w:spacing w:val="-12"/>
        </w:rPr>
        <w:t xml:space="preserve"> </w:t>
      </w:r>
      <w:r>
        <w:rPr>
          <w:b/>
        </w:rPr>
        <w:t>Awards</w:t>
      </w:r>
      <w:r>
        <w:rPr>
          <w:b/>
          <w:spacing w:val="-4"/>
        </w:rPr>
        <w:t xml:space="preserve"> </w:t>
      </w:r>
      <w:r>
        <w:t>(PSA)</w:t>
      </w:r>
      <w:r>
        <w:tab/>
        <w:t>$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681548" w:rsidRDefault="00622B27">
      <w:pPr>
        <w:pStyle w:val="BodyText"/>
        <w:spacing w:before="192"/>
        <w:ind w:left="2020"/>
      </w:pPr>
      <w:r>
        <w:pict>
          <v:shape id="_x0000_s1067" type="#_x0000_t202" style="position:absolute;left:0;text-align:left;margin-left:1in;margin-top:25.65pt;width:10.9pt;height:19.95pt;z-index:-5320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group id="_x0000_s1064" style="position:absolute;left:0;text-align:left;margin-left:104.45pt;margin-top:5.6pt;width:18pt;height:18pt;z-index:1576;mso-position-horizontal-relative:page" coordorigin="2089,112" coordsize="360,360">
            <v:rect id="_x0000_s1066" style="position:absolute;left:2089;top:111;width:360;height:360" stroked="f"/>
            <v:rect id="_x0000_s1065" style="position:absolute;left:2099;top:121;width:340;height:340" filled="f" strokeweight=".35261mm"/>
            <w10:wrap anchorx="page"/>
          </v:group>
        </w:pict>
      </w:r>
      <w:r>
        <w:t>Laureate Chapter Designation for gift of $500 or over</w:t>
      </w:r>
    </w:p>
    <w:p w:rsidR="00681548" w:rsidRDefault="00622B27">
      <w:pPr>
        <w:tabs>
          <w:tab w:val="left" w:pos="8183"/>
          <w:tab w:val="left" w:pos="10933"/>
        </w:tabs>
        <w:spacing w:before="192"/>
        <w:ind w:left="1300"/>
        <w:rPr>
          <w:rFonts w:ascii="Times New Roman"/>
        </w:rPr>
      </w:pPr>
      <w:r>
        <w:pict>
          <v:group id="_x0000_s1061" style="position:absolute;left:0;text-align:left;margin-left:67.95pt;margin-top:5.3pt;width:18pt;height:18pt;z-index:1600;mso-position-horizontal-relative:page" coordorigin="1359,106" coordsize="360,360">
            <v:rect id="_x0000_s1063" style="position:absolute;left:1359;top:106;width:360;height:360" stroked="f"/>
            <v:rect id="_x0000_s1062" style="position:absolute;left:1369;top:116;width:340;height:340" filled="f" strokeweight=".35261mm"/>
            <w10:wrap anchorx="page"/>
          </v:group>
        </w:pict>
      </w:r>
      <w:r>
        <w:rPr>
          <w:b/>
        </w:rPr>
        <w:t>STAR</w:t>
      </w:r>
      <w:r>
        <w:rPr>
          <w:b/>
          <w:spacing w:val="-3"/>
        </w:rPr>
        <w:t xml:space="preserve"> </w:t>
      </w:r>
      <w:r>
        <w:rPr>
          <w:b/>
        </w:rPr>
        <w:t>Scholarship</w:t>
      </w:r>
      <w:r>
        <w:rPr>
          <w:b/>
          <w:spacing w:val="-1"/>
        </w:rPr>
        <w:t xml:space="preserve"> </w:t>
      </w:r>
      <w:r>
        <w:t>(STAR)</w:t>
      </w:r>
      <w:r>
        <w:tab/>
        <w:t>$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681548" w:rsidRDefault="00622B27">
      <w:pPr>
        <w:pStyle w:val="BodyText"/>
        <w:spacing w:before="1"/>
        <w:ind w:left="2159"/>
      </w:pPr>
      <w:r>
        <w:pict>
          <v:rect id="_x0000_s1060" style="position:absolute;left:0;text-align:left;margin-left:105.4pt;margin-top:1.45pt;width:17pt;height:17pt;z-index:1744;mso-position-horizontal-relative:page" filled="f" strokeweight=".35261mm">
            <w10:wrap anchorx="page"/>
          </v:rect>
        </w:pict>
      </w:r>
      <w:r>
        <w:t>Star Constellation Designation for gift of $500 or over</w:t>
      </w:r>
    </w:p>
    <w:p w:rsidR="00681548" w:rsidRDefault="00681548">
      <w:pPr>
        <w:spacing w:before="8"/>
        <w:rPr>
          <w:sz w:val="21"/>
        </w:rPr>
      </w:pPr>
    </w:p>
    <w:p w:rsidR="00681548" w:rsidRDefault="00622B27">
      <w:pPr>
        <w:pStyle w:val="Heading1"/>
      </w:pPr>
      <w:r>
        <w:t>P.E.O. Foundation</w:t>
      </w:r>
    </w:p>
    <w:p w:rsidR="00681548" w:rsidRDefault="00622B27">
      <w:pPr>
        <w:tabs>
          <w:tab w:val="left" w:pos="6935"/>
          <w:tab w:val="left" w:pos="8139"/>
          <w:tab w:val="left" w:pos="10933"/>
        </w:tabs>
        <w:spacing w:before="133" w:line="460" w:lineRule="atLeast"/>
        <w:ind w:left="1660" w:right="304"/>
        <w:jc w:val="both"/>
        <w:rPr>
          <w:rFonts w:ascii="Times New Roman" w:hAnsi="Times New Roman"/>
        </w:rPr>
      </w:pPr>
      <w:r>
        <w:pict>
          <v:shape id="_x0000_s1059" type="#_x0000_t202" style="position:absolute;left:0;text-align:left;margin-left:90pt;margin-top:9.2pt;width:10.9pt;height:19.95pt;z-index:-5296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shape id="_x0000_s1058" type="#_x0000_t202" style="position:absolute;left:0;text-align:left;margin-left:90pt;margin-top:32.25pt;width:10.9pt;height:19.95pt;z-index:-5272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group id="_x0000_s1054" style="position:absolute;left:0;text-align:left;margin-left:86pt;margin-top:11.9pt;width:18pt;height:18pt;z-index:1624;mso-position-horizontal-relative:page" coordorigin="1720,238" coordsize="360,360">
            <v:rect id="_x0000_s1056" style="position:absolute;left:1720;top:238;width:360;height:360" stroked="f"/>
            <v:rect id="_x0000_s1055" style="position:absolute;left:1730;top:248;width:340;height:340" filled="f" strokeweight=".35261mm"/>
            <w10:wrap anchorx="page"/>
          </v:group>
        </w:pict>
      </w:r>
      <w:r>
        <w:pict>
          <v:group id="_x0000_s1051" style="position:absolute;left:0;text-align:left;margin-left:86pt;margin-top:34.3pt;width:18pt;height:18pt;z-index:1648;mso-position-horizontal-relative:page" coordorigin="1720,686" coordsize="360,360">
            <v:rect id="_x0000_s1053" style="position:absolute;left:1720;top:685;width:360;height:360" stroked="f"/>
            <v:rect id="_x0000_s1052" style="position:absolute;left:1730;top:695;width:340;height:340" filled="f" strokeweight=".35261mm"/>
            <w10:wrap anchorx="page"/>
          </v:group>
        </w:pict>
      </w:r>
      <w:r>
        <w:t>Foundation Fund</w:t>
      </w:r>
      <w:r>
        <w:rPr>
          <w:spacing w:val="-8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#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$</w:t>
      </w:r>
      <w:r>
        <w:rPr>
          <w:u w:val="single"/>
        </w:rPr>
        <w:tab/>
      </w:r>
      <w:r>
        <w:t xml:space="preserve"> Undesignated – </w:t>
      </w:r>
      <w:r>
        <w:rPr>
          <w:sz w:val="16"/>
        </w:rPr>
        <w:t>Foundation Trustees distribute</w:t>
      </w:r>
      <w:r>
        <w:rPr>
          <w:sz w:val="16"/>
        </w:rPr>
        <w:t xml:space="preserve"> to</w:t>
      </w:r>
      <w:r>
        <w:rPr>
          <w:spacing w:val="-14"/>
          <w:sz w:val="16"/>
        </w:rPr>
        <w:t xml:space="preserve"> </w:t>
      </w:r>
      <w:r>
        <w:rPr>
          <w:sz w:val="16"/>
        </w:rPr>
        <w:t xml:space="preserve">projects </w:t>
      </w:r>
      <w:r>
        <w:rPr>
          <w:sz w:val="16"/>
        </w:rPr>
        <w:t>where</w:t>
      </w:r>
      <w:r>
        <w:rPr>
          <w:spacing w:val="-1"/>
          <w:sz w:val="16"/>
        </w:rPr>
        <w:t xml:space="preserve"> </w:t>
      </w:r>
      <w:r>
        <w:rPr>
          <w:sz w:val="16"/>
        </w:rPr>
        <w:t>needed</w:t>
      </w:r>
      <w:r>
        <w:rPr>
          <w:sz w:val="16"/>
        </w:rPr>
        <w:tab/>
      </w:r>
      <w:r>
        <w:rPr>
          <w:sz w:val="16"/>
        </w:rPr>
        <w:tab/>
      </w:r>
      <w:r>
        <w:t>$</w:t>
      </w:r>
      <w:r>
        <w:rPr>
          <w:u w:val="single"/>
        </w:rPr>
        <w:tab/>
      </w:r>
      <w:r>
        <w:t xml:space="preserve"> </w:t>
      </w:r>
    </w:p>
    <w:p w:rsidR="00681548" w:rsidRDefault="00622B27">
      <w:pPr>
        <w:pStyle w:val="Heading1"/>
        <w:spacing w:before="41"/>
      </w:pPr>
      <w:r>
        <w:pict>
          <v:shape id="_x0000_s1047" type="#_x0000_t202" style="position:absolute;left:0;text-align:left;margin-left:90pt;margin-top:18.05pt;width:10.9pt;height:19.95pt;z-index:-5224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proofErr w:type="spellStart"/>
      <w:r>
        <w:t>Cottey</w:t>
      </w:r>
      <w:proofErr w:type="spellEnd"/>
      <w:r>
        <w:t xml:space="preserve"> College</w:t>
      </w:r>
    </w:p>
    <w:p w:rsidR="00681548" w:rsidRDefault="00622B27">
      <w:pPr>
        <w:pStyle w:val="BodyText"/>
        <w:tabs>
          <w:tab w:val="left" w:pos="8139"/>
          <w:tab w:val="left" w:pos="10933"/>
        </w:tabs>
        <w:spacing w:before="200"/>
        <w:ind w:left="1660"/>
        <w:jc w:val="both"/>
        <w:rPr>
          <w:rFonts w:ascii="Times New Roman"/>
        </w:rPr>
      </w:pPr>
      <w:r>
        <w:pict>
          <v:shape id="_x0000_s1046" type="#_x0000_t202" style="position:absolute;left:0;text-align:left;margin-left:90pt;margin-top:26.05pt;width:10.9pt;height:19.95pt;z-index:-5200;mso-position-horizontal-relative:page" filled="f" stroked="f">
            <v:textbox inset="0,0,0,0">
              <w:txbxContent>
                <w:p w:rsidR="00681548" w:rsidRDefault="00622B27">
                  <w:pPr>
                    <w:spacing w:line="399" w:lineRule="exact"/>
                    <w:rPr>
                      <w:rFonts w:ascii="Times New Roman" w:hAnsi="Times New Roman"/>
                      <w:sz w:val="36"/>
                    </w:rPr>
                  </w:pPr>
                  <w:r>
                    <w:rPr>
                      <w:rFonts w:ascii="Times New Roman" w:hAnsi="Times New Roman"/>
                      <w:sz w:val="36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group id="_x0000_s1043" style="position:absolute;left:0;text-align:left;margin-left:86pt;margin-top:5.1pt;width:18pt;height:18pt;z-index:1696;mso-position-horizontal-relative:page" coordorigin="1720,102" coordsize="360,360">
            <v:rect id="_x0000_s1045" style="position:absolute;left:1720;top:102;width:360;height:360" stroked="f"/>
            <v:rect id="_x0000_s1044" style="position:absolute;left:1730;top:112;width:340;height:340" filled="f" strokeweight=".35261mm"/>
            <w10:wrap anchorx="page"/>
          </v:group>
        </w:pict>
      </w:r>
      <w:r>
        <w:t>Undesignated</w:t>
      </w:r>
      <w:r>
        <w:tab/>
        <w:t>$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681548" w:rsidRDefault="00622B27">
      <w:pPr>
        <w:pStyle w:val="BodyText"/>
        <w:tabs>
          <w:tab w:val="left" w:pos="6920"/>
          <w:tab w:val="left" w:pos="8139"/>
          <w:tab w:val="left" w:pos="10933"/>
        </w:tabs>
        <w:spacing w:before="193"/>
        <w:ind w:left="1660"/>
        <w:jc w:val="both"/>
        <w:rPr>
          <w:rFonts w:ascii="Times New Roman"/>
        </w:rPr>
      </w:pPr>
      <w:r>
        <w:pict>
          <v:group id="_x0000_s1040" style="position:absolute;left:0;text-align:left;margin-left:86pt;margin-top:6.95pt;width:18.4pt;height:18pt;z-index:1720;mso-position-horizontal-relative:page" coordorigin="1720,139" coordsize="368,360">
            <v:rect id="_x0000_s1042" style="position:absolute;left:1720;top:138;width:368;height:360" stroked="f"/>
            <v:rect id="_x0000_s1041" style="position:absolute;left:1730;top:148;width:348;height:340" filled="f" strokeweight=".35261mm"/>
            <w10:wrap anchorx="page"/>
          </v:group>
        </w:pict>
      </w:r>
      <w:r>
        <w:t>Designated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$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681548" w:rsidRDefault="00622B27">
      <w:pPr>
        <w:spacing w:before="38"/>
        <w:ind w:left="1660"/>
        <w:jc w:val="both"/>
        <w:rPr>
          <w:sz w:val="16"/>
        </w:rPr>
      </w:pPr>
      <w:r>
        <w:rPr>
          <w:sz w:val="16"/>
        </w:rPr>
        <w:t>(Library, music, fine arts, s</w:t>
      </w:r>
      <w:r>
        <w:rPr>
          <w:sz w:val="16"/>
        </w:rPr>
        <w:t>cholarships, etc.)</w:t>
      </w:r>
    </w:p>
    <w:p w:rsidR="00681548" w:rsidRDefault="00681548">
      <w:pPr>
        <w:spacing w:before="9"/>
        <w:rPr>
          <w:sz w:val="21"/>
        </w:rPr>
      </w:pPr>
    </w:p>
    <w:p w:rsidR="00681548" w:rsidRDefault="00622B27">
      <w:pPr>
        <w:tabs>
          <w:tab w:val="left" w:pos="4736"/>
          <w:tab w:val="left" w:pos="7923"/>
        </w:tabs>
        <w:ind w:left="229"/>
        <w:rPr>
          <w:b/>
          <w:sz w:val="18"/>
        </w:rPr>
      </w:pPr>
      <w:r>
        <w:pict>
          <v:group id="_x0000_s1026" style="position:absolute;left:0;text-align:left;margin-left:30.1pt;margin-top:27.45pt;width:552.3pt;height:90.25pt;z-index:1384;mso-position-horizontal-relative:page" coordorigin="602,549" coordsize="11046,1805">
            <v:line id="_x0000_s1039" style="position:absolute" from="612,554" to="11622,554" strokeweight=".16961mm"/>
            <v:line id="_x0000_s1038" style="position:absolute" from="11642,558" to="11642,971" strokeweight=".16961mm"/>
            <v:line id="_x0000_s1037" style="position:absolute" from="11642,971" to="11642,1240" strokeweight=".16961mm"/>
            <v:line id="_x0000_s1036" style="position:absolute" from="11642,1240" to="11642,1509" strokeweight=".16961mm"/>
            <v:line id="_x0000_s1035" style="position:absolute" from="11642,1509" to="11642,1778" strokeweight=".16961mm"/>
            <v:line id="_x0000_s1034" style="position:absolute" from="11642,1778" to="11642,2044" strokeweight=".16961mm"/>
            <v:line id="_x0000_s1033" style="position:absolute" from="612,2349" to="11622,2349" strokeweight=".16925mm"/>
            <v:line id="_x0000_s1032" style="position:absolute" from="612,2339" to="11622,2339" strokeweight=".16961mm"/>
            <v:rect id="_x0000_s1031" style="position:absolute;left:11628;top:2344;width:20;height:10" fillcolor="black" stroked="f"/>
            <v:line id="_x0000_s1030" style="position:absolute" from="607,549" to="607,2344" strokeweight=".16925mm"/>
            <v:line id="_x0000_s1029" style="position:absolute" from="11642,2044" to="11642,2354" strokeweight=".16961mm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8" type="#_x0000_t75" style="position:absolute;left:614;top:549;width:11024;height:1795">
              <v:imagedata r:id="rId5" o:title=""/>
            </v:shape>
            <v:shape id="_x0000_s1027" type="#_x0000_t202" style="position:absolute;left:611;top:559;width:11026;height:1776" filled="f" stroked="f">
              <v:textbox inset="0,0,0,0">
                <w:txbxContent>
                  <w:p w:rsidR="00681548" w:rsidRDefault="00622B27">
                    <w:pPr>
                      <w:tabs>
                        <w:tab w:val="left" w:pos="4447"/>
                        <w:tab w:val="left" w:pos="6784"/>
                      </w:tabs>
                      <w:spacing w:before="27" w:line="387" w:lineRule="exact"/>
                      <w:ind w:left="108"/>
                      <w:rPr>
                        <w:b/>
                        <w:i/>
                        <w:sz w:val="32"/>
                      </w:rPr>
                    </w:pPr>
                    <w:r>
                      <w:rPr>
                        <w:b/>
                      </w:rPr>
                      <w:t>TOTAL AMOUNT</w:t>
                    </w:r>
                    <w:r>
                      <w:rPr>
                        <w:b/>
                        <w:spacing w:val="-12"/>
                      </w:rPr>
                      <w:t xml:space="preserve"> </w:t>
                    </w:r>
                    <w:r>
                      <w:rPr>
                        <w:b/>
                      </w:rPr>
                      <w:t>Enclosed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$</w:t>
                    </w:r>
                    <w:r>
                      <w:rPr>
                        <w:b/>
                        <w:u w:val="single"/>
                      </w:rPr>
                      <w:t xml:space="preserve"> </w:t>
                    </w:r>
                    <w:r>
                      <w:rPr>
                        <w:b/>
                        <w:u w:val="single"/>
                      </w:rPr>
                      <w:tab/>
                    </w:r>
                    <w:r>
                      <w:rPr>
                        <w:b/>
                      </w:rPr>
                      <w:t>Check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#</w:t>
                    </w:r>
                    <w:r>
                      <w:rPr>
                        <w:b/>
                        <w:u w:val="single"/>
                      </w:rPr>
                      <w:t xml:space="preserve"> </w:t>
                    </w:r>
                    <w:r>
                      <w:rPr>
                        <w:b/>
                        <w:u w:val="single"/>
                      </w:rPr>
                      <w:tab/>
                    </w:r>
                    <w:r>
                      <w:rPr>
                        <w:b/>
                        <w:i/>
                        <w:sz w:val="32"/>
                      </w:rPr>
                      <w:t>Thank you for your</w:t>
                    </w:r>
                    <w:r>
                      <w:rPr>
                        <w:b/>
                        <w:i/>
                        <w:spacing w:val="-4"/>
                        <w:sz w:val="32"/>
                      </w:rPr>
                      <w:t xml:space="preserve"> </w:t>
                    </w:r>
                    <w:r>
                      <w:rPr>
                        <w:b/>
                        <w:i/>
                        <w:sz w:val="32"/>
                      </w:rPr>
                      <w:t>gift!</w:t>
                    </w:r>
                  </w:p>
                  <w:p w:rsidR="00681548" w:rsidRDefault="00622B27">
                    <w:pPr>
                      <w:spacing w:line="265" w:lineRule="exact"/>
                      <w:ind w:left="218"/>
                      <w:rPr>
                        <w:b/>
                        <w:sz w:val="20"/>
                      </w:rPr>
                    </w:pPr>
                    <w:r>
                      <w:rPr>
                        <w:sz w:val="18"/>
                      </w:rPr>
                      <w:t xml:space="preserve">Make check payable to </w:t>
                    </w:r>
                    <w:r>
                      <w:rPr>
                        <w:b/>
                      </w:rPr>
                      <w:t xml:space="preserve">Colorado State Chapter; mail check/form </w:t>
                    </w:r>
                    <w:r>
                      <w:t xml:space="preserve">to State Treasurer, </w:t>
                    </w:r>
                    <w:r>
                      <w:rPr>
                        <w:sz w:val="20"/>
                      </w:rPr>
                      <w:t xml:space="preserve">address found on </w:t>
                    </w:r>
                    <w:hyperlink r:id="rId6">
                      <w:r>
                        <w:rPr>
                          <w:b/>
                          <w:sz w:val="20"/>
                        </w:rPr>
                        <w:t>www.coloradopeo.org</w:t>
                      </w:r>
                    </w:hyperlink>
                  </w:p>
                  <w:p w:rsidR="00681548" w:rsidRDefault="00681548">
                    <w:pPr>
                      <w:rPr>
                        <w:b/>
                      </w:rPr>
                    </w:pPr>
                  </w:p>
                  <w:p w:rsidR="00681548" w:rsidRDefault="00622B27">
                    <w:pPr>
                      <w:tabs>
                        <w:tab w:val="left" w:pos="5796"/>
                      </w:tabs>
                      <w:ind w:left="108"/>
                      <w:rPr>
                        <w:b/>
                      </w:rPr>
                    </w:pPr>
                    <w:r>
                      <w:t>Signed</w:t>
                    </w:r>
                    <w:r>
                      <w:rPr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  <w:r>
                      <w:rPr>
                        <w:b/>
                      </w:rPr>
                      <w:t>Chapter Treasurer or Individual Donor</w:t>
                    </w:r>
                    <w:r>
                      <w:rPr>
                        <w:b/>
                        <w:spacing w:val="-24"/>
                      </w:rPr>
                      <w:t xml:space="preserve"> </w:t>
                    </w:r>
                    <w:r>
                      <w:rPr>
                        <w:b/>
                      </w:rPr>
                      <w:t>Signature</w:t>
                    </w:r>
                  </w:p>
                  <w:p w:rsidR="00681548" w:rsidRDefault="00681548">
                    <w:pPr>
                      <w:spacing w:before="1"/>
                      <w:rPr>
                        <w:b/>
                      </w:rPr>
                    </w:pPr>
                  </w:p>
                  <w:p w:rsidR="00681548" w:rsidRDefault="00622B27">
                    <w:pPr>
                      <w:tabs>
                        <w:tab w:val="left" w:pos="3170"/>
                        <w:tab w:val="left" w:pos="6784"/>
                        <w:tab w:val="left" w:pos="10639"/>
                      </w:tabs>
                      <w:ind w:left="108"/>
                      <w:rPr>
                        <w:rFonts w:ascii="Times New Roman"/>
                      </w:rPr>
                    </w:pPr>
                    <w:r>
                      <w:t>Email</w:t>
                    </w:r>
                    <w:r>
                      <w:rPr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  <w:r>
                      <w:t>Address</w:t>
                    </w:r>
                    <w:r>
                      <w:rPr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  <w:r>
                      <w:t>City, State,</w:t>
                    </w:r>
                    <w:r>
                      <w:rPr>
                        <w:spacing w:val="-10"/>
                      </w:rPr>
                      <w:t xml:space="preserve"> </w:t>
                    </w:r>
                    <w:r>
                      <w:t>Zip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rPr>
                        <w:rFonts w:ascii="Times New Roman"/>
                        <w:u w:val="single"/>
                      </w:rPr>
                      <w:t xml:space="preserve"> </w:t>
                    </w:r>
                    <w:r>
                      <w:rPr>
                        <w:rFonts w:ascii="Times New Roman"/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/>
          </v:group>
        </w:pict>
      </w:r>
      <w:r>
        <w:rPr>
          <w:b/>
          <w:sz w:val="18"/>
        </w:rPr>
        <w:t xml:space="preserve">(Please note if gift is: </w:t>
      </w:r>
      <w:r>
        <w:rPr>
          <w:b/>
        </w:rPr>
        <w:t>IN</w:t>
      </w:r>
      <w:r>
        <w:rPr>
          <w:b/>
          <w:spacing w:val="-16"/>
        </w:rPr>
        <w:t xml:space="preserve"> </w:t>
      </w:r>
      <w:r>
        <w:rPr>
          <w:b/>
        </w:rPr>
        <w:t>HONOR</w:t>
      </w:r>
      <w:r>
        <w:rPr>
          <w:b/>
          <w:spacing w:val="-3"/>
        </w:rPr>
        <w:t xml:space="preserve"> </w:t>
      </w:r>
      <w:r>
        <w:rPr>
          <w:b/>
        </w:rPr>
        <w:t>OF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  <w:r>
        <w:rPr>
          <w:b/>
        </w:rPr>
        <w:t>OR</w:t>
      </w:r>
      <w:r>
        <w:rPr>
          <w:b/>
          <w:spacing w:val="-2"/>
        </w:rPr>
        <w:t xml:space="preserve"> </w:t>
      </w:r>
      <w:r>
        <w:rPr>
          <w:b/>
        </w:rPr>
        <w:t>MEMORY</w:t>
      </w:r>
      <w:r>
        <w:rPr>
          <w:b/>
          <w:spacing w:val="-3"/>
        </w:rPr>
        <w:t xml:space="preserve"> </w:t>
      </w:r>
      <w:r>
        <w:rPr>
          <w:b/>
        </w:rPr>
        <w:t>OF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  <w:r>
        <w:rPr>
          <w:b/>
          <w:sz w:val="18"/>
        </w:rPr>
        <w:t xml:space="preserve">) </w:t>
      </w:r>
      <w:r>
        <w:rPr>
          <w:b/>
          <w:spacing w:val="-3"/>
          <w:sz w:val="18"/>
        </w:rPr>
        <w:t>~</w:t>
      </w:r>
      <w:r>
        <w:rPr>
          <w:b/>
          <w:i/>
          <w:spacing w:val="-3"/>
          <w:sz w:val="18"/>
        </w:rPr>
        <w:t xml:space="preserve">Use </w:t>
      </w:r>
      <w:r>
        <w:rPr>
          <w:b/>
          <w:i/>
          <w:sz w:val="18"/>
        </w:rPr>
        <w:t>additional sheet if more than</w:t>
      </w:r>
      <w:r>
        <w:rPr>
          <w:b/>
          <w:i/>
          <w:spacing w:val="-9"/>
          <w:sz w:val="18"/>
        </w:rPr>
        <w:t xml:space="preserve"> </w:t>
      </w:r>
      <w:r>
        <w:rPr>
          <w:b/>
          <w:i/>
          <w:sz w:val="18"/>
        </w:rPr>
        <w:t>one</w:t>
      </w:r>
      <w:r>
        <w:rPr>
          <w:b/>
          <w:sz w:val="18"/>
        </w:rPr>
        <w:t>~</w:t>
      </w:r>
    </w:p>
    <w:sectPr w:rsidR="00681548">
      <w:type w:val="continuous"/>
      <w:pgSz w:w="12240" w:h="15840"/>
      <w:pgMar w:top="0" w:right="5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tzAyMzUzNTU1MDdU0lEKTi0uzszPAykwrAUAX+VctCwAAAA="/>
  </w:docVars>
  <w:rsids>
    <w:rsidRoot w:val="00681548"/>
    <w:rsid w:val="00622B27"/>
    <w:rsid w:val="0068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7"/>
    <o:shapelayout v:ext="edit">
      <o:idmap v:ext="edit" data="1"/>
    </o:shapelayout>
  </w:shapeDefaults>
  <w:decimalSymbol w:val="."/>
  <w:listSeparator w:val=","/>
  <w14:docId w14:val="50A82B82"/>
  <w15:docId w15:val="{D1FAA4E9-5AE5-41F2-AD33-4EA859D84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714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8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loradopeo.org/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17 - T - CO State Chapter Donation Form_190118.docx</vt:lpstr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7 - T - CO State Chapter Donation Form_190118.docx</dc:title>
  <dc:creator>Huntoon, Paisley</dc:creator>
  <cp:lastModifiedBy>Huntoon, Paisley</cp:lastModifiedBy>
  <cp:revision>2</cp:revision>
  <dcterms:created xsi:type="dcterms:W3CDTF">2020-01-24T22:33:00Z</dcterms:created>
  <dcterms:modified xsi:type="dcterms:W3CDTF">2020-01-24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08T00:00:00Z</vt:filetime>
  </property>
  <property fmtid="{D5CDD505-2E9C-101B-9397-08002B2CF9AE}" pid="3" name="Creator">
    <vt:lpwstr>Word</vt:lpwstr>
  </property>
  <property fmtid="{D5CDD505-2E9C-101B-9397-08002B2CF9AE}" pid="4" name="LastSaved">
    <vt:filetime>2020-01-19T00:00:00Z</vt:filetime>
  </property>
</Properties>
</file>